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Bruc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(x&lt;-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2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1566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Bruce</dc:creator>
  <dcterms:created xsi:type="dcterms:W3CDTF">2017-07-27T12:57:24Z</dcterms:created>
  <dcterms:modified xsi:type="dcterms:W3CDTF">2017-07-27T12:57:24Z</dcterms:modified>
</cp:coreProperties>
</file>